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59D9AAAC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C41A98">
        <w:rPr>
          <w:rFonts w:ascii="Times" w:hAnsi="Times"/>
          <w:noProof/>
          <w:sz w:val="24"/>
          <w:szCs w:val="24"/>
        </w:rPr>
        <w:t>June 11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0E028E4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0-2021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Vice-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Carolyn Greene</w:t>
      </w:r>
    </w:p>
    <w:p w14:paraId="2E2E8C3C" w14:textId="3FAFF640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and Outreach Programs</w:t>
      </w:r>
    </w:p>
    <w:p w14:paraId="46ED58D1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Secretary</w:t>
      </w:r>
      <w:r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my Craig</w:t>
      </w:r>
    </w:p>
    <w:p w14:paraId="191287B4" w14:textId="1A7520B2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Library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44C77459" w:rsidR="00C3792A" w:rsidRP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3792A">
        <w:rPr>
          <w:rFonts w:ascii="Times" w:hAnsi="Times"/>
          <w:b/>
          <w:noProof/>
          <w:sz w:val="24"/>
          <w:szCs w:val="24"/>
        </w:rPr>
        <w:t>Treasurer</w:t>
      </w:r>
      <w:r>
        <w:rPr>
          <w:rFonts w:ascii="Times" w:hAnsi="Times"/>
          <w:noProof/>
          <w:sz w:val="24"/>
          <w:szCs w:val="24"/>
        </w:rPr>
        <w:t xml:space="preserve">: open position 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EF42BFB" w14:textId="6E1CECAE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bookmarkEnd w:id="0"/>
    <w:p w14:paraId="30D3C87F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1898FEF4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6525005F" w14:textId="47BF7FDC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  <w:sectPr w:rsidR="005E7369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AD29E1" w14:textId="161956D6" w:rsidR="00BD477C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Susan Baurer</w:t>
      </w:r>
    </w:p>
    <w:p w14:paraId="4B6A89E9" w14:textId="7551AC81" w:rsidR="005E7369" w:rsidRDefault="004F2617" w:rsidP="00926369">
      <w:pPr>
        <w:spacing w:after="0"/>
        <w:ind w:left="0" w:firstLine="0"/>
        <w:jc w:val="center"/>
        <w:rPr>
          <w:rFonts w:ascii="Times" w:hAnsi="Times" w:cs="Times"/>
          <w:color w:val="333333"/>
          <w:sz w:val="24"/>
          <w:szCs w:val="24"/>
          <w:shd w:val="clear" w:color="auto" w:fill="FFFFFF"/>
        </w:rPr>
      </w:pPr>
      <w:proofErr w:type="spellStart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>Marieb</w:t>
      </w:r>
      <w:proofErr w:type="spellEnd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College</w:t>
      </w:r>
    </w:p>
    <w:p w14:paraId="5953C440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3DAFAD6B" w14:textId="792F0668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Tracie Beck</w:t>
      </w:r>
    </w:p>
    <w:p w14:paraId="1C15B839" w14:textId="0F8421E8" w:rsidR="005E7369" w:rsidRP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5E7369">
        <w:rPr>
          <w:rFonts w:ascii="Times" w:hAnsi="Times"/>
          <w:noProof/>
          <w:sz w:val="24"/>
          <w:szCs w:val="24"/>
        </w:rPr>
        <w:t>Academic Affairs</w:t>
      </w:r>
    </w:p>
    <w:p w14:paraId="275193AD" w14:textId="476E2AC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86D2EF9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F290B20" w14:textId="71BA4271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Charlotte Bingham</w:t>
      </w:r>
    </w:p>
    <w:p w14:paraId="1193E50F" w14:textId="108CBE5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International Services</w:t>
      </w:r>
    </w:p>
    <w:p w14:paraId="0270013B" w14:textId="1DEBE92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E5D851E" w14:textId="6C8FCCE2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aclyn Chastain</w:t>
      </w:r>
    </w:p>
    <w:p w14:paraId="63B3F535" w14:textId="624D74F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dergraduate Studies</w:t>
      </w:r>
    </w:p>
    <w:p w14:paraId="01A384EC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2C7CFF6F" w14:textId="7D9CC0F5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Katarina Danks</w:t>
      </w:r>
    </w:p>
    <w:p w14:paraId="423B8BB9" w14:textId="29664598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Business Services</w:t>
      </w:r>
    </w:p>
    <w:p w14:paraId="538898CE" w14:textId="3A5B06B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11D087F" w14:textId="549E1201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nnifer Denike</w:t>
      </w:r>
    </w:p>
    <w:p w14:paraId="4F258867" w14:textId="7CA61B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WGCU</w:t>
      </w:r>
    </w:p>
    <w:p w14:paraId="0B6C7DB7" w14:textId="5C1F812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FAAFE20" w14:textId="4D2B3675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iki Domjan</w:t>
      </w:r>
    </w:p>
    <w:p w14:paraId="0DD4FBC7" w14:textId="29D4FF9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hysical Plant</w:t>
      </w:r>
    </w:p>
    <w:p w14:paraId="6B5DECC4" w14:textId="0D50FBC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6D82D1A" w14:textId="337B0EE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ssica Evers</w:t>
      </w:r>
    </w:p>
    <w:p w14:paraId="12F7EEB8" w14:textId="7C66B3F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S Advising</w:t>
      </w:r>
    </w:p>
    <w:p w14:paraId="0B129F44" w14:textId="64749E7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C128573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68F0F062" w14:textId="4F019DE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yles Kittleson</w:t>
      </w:r>
    </w:p>
    <w:p w14:paraId="186CAD2A" w14:textId="1C3C610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Police</w:t>
      </w:r>
    </w:p>
    <w:p w14:paraId="5363DCE7" w14:textId="391E7810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0F0D819" w14:textId="1E96DC7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ary Larkin</w:t>
      </w:r>
    </w:p>
    <w:p w14:paraId="1C950972" w14:textId="79C361B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5789854C" w14:textId="51CB955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A2D178E" w14:textId="450DDE7B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Aisha Lewis</w:t>
      </w:r>
    </w:p>
    <w:p w14:paraId="401CE801" w14:textId="21A6436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Records &amp; Registration</w:t>
      </w:r>
    </w:p>
    <w:p w14:paraId="0274EF76" w14:textId="5B132CF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9B05122" w14:textId="1AFB46AC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Holly Mathews</w:t>
      </w:r>
    </w:p>
    <w:p w14:paraId="34D2FDEA" w14:textId="626E0BB9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ounseling &amp; Psychological Services</w:t>
      </w:r>
    </w:p>
    <w:p w14:paraId="32C4B0B1" w14:textId="3EBB532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3714194" w14:textId="630BE8E7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Dakendo Michel</w:t>
      </w:r>
    </w:p>
    <w:p w14:paraId="5AF2D14A" w14:textId="40C1798B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&amp; outreach Programs</w:t>
      </w:r>
    </w:p>
    <w:p w14:paraId="596098D8" w14:textId="69D47E0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7F360B5" w14:textId="045F0FC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Pugh</w:t>
      </w:r>
    </w:p>
    <w:p w14:paraId="4DEBFC09" w14:textId="41440C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Office of the Bursar</w:t>
      </w:r>
    </w:p>
    <w:p w14:paraId="6A92E432" w14:textId="20493C91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4A53775" w14:textId="2FF0906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Strunk</w:t>
      </w:r>
    </w:p>
    <w:p w14:paraId="3AE0F379" w14:textId="472F931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072B8BF7" w14:textId="2CA540B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AAFCED2" w14:textId="7C52A114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Georgia Willis</w:t>
      </w:r>
    </w:p>
    <w:p w14:paraId="08FA72CE" w14:textId="73441F0F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Adaptive Services</w:t>
      </w:r>
    </w:p>
    <w:p w14:paraId="3551F01C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4F2617" w:rsidSect="004F2617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7688115" w14:textId="578C1D6E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4E07A83" w14:textId="3897A69C" w:rsidR="00C3792A" w:rsidRDefault="00C3792A" w:rsidP="00C3792A">
      <w:pPr>
        <w:spacing w:after="0"/>
        <w:ind w:left="0" w:firstLine="0"/>
        <w:rPr>
          <w:rFonts w:ascii="Times" w:hAnsi="Times"/>
          <w:noProof/>
          <w:sz w:val="24"/>
          <w:szCs w:val="24"/>
        </w:rPr>
      </w:pPr>
    </w:p>
    <w:p w14:paraId="06F5ABDF" w14:textId="19CF38D8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DC47E1A" w14:textId="362677CC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3764BD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D17EAD">
        <w:rPr>
          <w:rFonts w:ascii="Times" w:hAnsi="Times"/>
          <w:b/>
          <w:bCs/>
          <w:sz w:val="24"/>
          <w:szCs w:val="24"/>
        </w:rPr>
        <w:t>March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64B6EB3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38772A2B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7F3813" w:rsidRPr="007F3813">
        <w:rPr>
          <w:rFonts w:ascii="Times" w:hAnsi="Times"/>
          <w:i/>
          <w:sz w:val="24"/>
          <w:szCs w:val="24"/>
        </w:rPr>
        <w:t>open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AC Liaison: Dr. </w:t>
      </w:r>
      <w:proofErr w:type="spellStart"/>
      <w:r w:rsidRPr="0059419A">
        <w:rPr>
          <w:rFonts w:ascii="Times" w:hAnsi="Times"/>
          <w:sz w:val="24"/>
          <w:szCs w:val="24"/>
        </w:rPr>
        <w:t>Aysegul</w:t>
      </w:r>
      <w:proofErr w:type="spellEnd"/>
      <w:r w:rsidRPr="0059419A">
        <w:rPr>
          <w:rFonts w:ascii="Times" w:hAnsi="Times"/>
          <w:sz w:val="24"/>
          <w:szCs w:val="24"/>
        </w:rPr>
        <w:t xml:space="preserve"> Timur</w:t>
      </w:r>
    </w:p>
    <w:p w14:paraId="45BF1036" w14:textId="3CC109AF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  <w:r w:rsidR="00C41A98">
        <w:rPr>
          <w:rFonts w:ascii="Times" w:hAnsi="Times"/>
          <w:sz w:val="24"/>
          <w:szCs w:val="24"/>
        </w:rPr>
        <w:t>; Faculty senate is recessed for the summer, so no report.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549D41A2" w:rsidR="00155609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FEBD37F" w14:textId="5FFAF693" w:rsidR="00C41A98" w:rsidRDefault="00C41A98" w:rsidP="00C41A98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41A98">
        <w:rPr>
          <w:rFonts w:ascii="Times" w:hAnsi="Times"/>
          <w:bCs/>
          <w:sz w:val="24"/>
          <w:szCs w:val="24"/>
        </w:rPr>
        <w:t>Reminder of SAC retreat on June 25, 1pm-4pm</w:t>
      </w:r>
    </w:p>
    <w:p w14:paraId="46E90DAF" w14:textId="4C0E517F" w:rsidR="003065DC" w:rsidRPr="007A38AA" w:rsidRDefault="003065DC" w:rsidP="003065DC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Report on </w:t>
      </w:r>
      <w:r w:rsidRPr="007A38AA">
        <w:rPr>
          <w:rFonts w:ascii="Times" w:hAnsi="Times"/>
          <w:bCs/>
          <w:sz w:val="24"/>
          <w:szCs w:val="24"/>
        </w:rPr>
        <w:t>Increasing Visibility Taskforce; Represented by Carolyn Greene</w:t>
      </w:r>
    </w:p>
    <w:p w14:paraId="75BECFB5" w14:textId="65C8C042" w:rsidR="003065DC" w:rsidRPr="007A38AA" w:rsidRDefault="003065DC" w:rsidP="003065DC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Report on </w:t>
      </w:r>
      <w:r w:rsidRPr="007A38AA">
        <w:rPr>
          <w:rFonts w:ascii="Times" w:hAnsi="Times"/>
          <w:bCs/>
          <w:sz w:val="24"/>
          <w:szCs w:val="24"/>
        </w:rPr>
        <w:t xml:space="preserve">D&amp;I Taskforce; Represented </w:t>
      </w:r>
      <w:r>
        <w:rPr>
          <w:rFonts w:ascii="Times" w:hAnsi="Times"/>
          <w:bCs/>
          <w:sz w:val="24"/>
          <w:szCs w:val="24"/>
        </w:rPr>
        <w:t xml:space="preserve">by  </w:t>
      </w:r>
    </w:p>
    <w:p w14:paraId="39D24815" w14:textId="0F9C14C6" w:rsidR="003065DC" w:rsidRPr="00C41A98" w:rsidRDefault="003065DC" w:rsidP="00C41A98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SAC Officer Nominee introductions </w:t>
      </w:r>
    </w:p>
    <w:p w14:paraId="28879CB9" w14:textId="32CDD5CE" w:rsid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5A15817E" w14:textId="30CDA63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  <w:r w:rsidR="003065DC">
        <w:rPr>
          <w:rFonts w:ascii="Times" w:hAnsi="Times"/>
          <w:b/>
          <w:bCs/>
          <w:sz w:val="24"/>
          <w:szCs w:val="24"/>
        </w:rPr>
        <w:t xml:space="preserve">(These </w:t>
      </w:r>
      <w:r w:rsidR="00EA30FD">
        <w:rPr>
          <w:rFonts w:ascii="Times" w:hAnsi="Times"/>
          <w:b/>
          <w:bCs/>
          <w:sz w:val="24"/>
          <w:szCs w:val="24"/>
        </w:rPr>
        <w:t xml:space="preserve">will be </w:t>
      </w:r>
      <w:r w:rsidR="003065DC">
        <w:rPr>
          <w:rFonts w:ascii="Times" w:hAnsi="Times"/>
          <w:b/>
          <w:bCs/>
          <w:sz w:val="24"/>
          <w:szCs w:val="24"/>
        </w:rPr>
        <w:t xml:space="preserve">shared </w:t>
      </w:r>
      <w:r w:rsidR="00EA30FD">
        <w:rPr>
          <w:rFonts w:ascii="Times" w:hAnsi="Times"/>
          <w:b/>
          <w:bCs/>
          <w:sz w:val="24"/>
          <w:szCs w:val="24"/>
        </w:rPr>
        <w:t xml:space="preserve">in </w:t>
      </w:r>
      <w:r w:rsidR="003065DC">
        <w:rPr>
          <w:rFonts w:ascii="Times" w:hAnsi="Times"/>
          <w:b/>
          <w:bCs/>
          <w:sz w:val="24"/>
          <w:szCs w:val="24"/>
        </w:rPr>
        <w:t xml:space="preserve">the </w:t>
      </w:r>
      <w:r w:rsidR="00EA30FD">
        <w:rPr>
          <w:rFonts w:ascii="Times" w:hAnsi="Times"/>
          <w:b/>
          <w:bCs/>
          <w:sz w:val="24"/>
          <w:szCs w:val="24"/>
        </w:rPr>
        <w:t>minutes to allow time for officer nominee introductions</w:t>
      </w:r>
      <w:r w:rsidR="003065DC">
        <w:rPr>
          <w:rFonts w:ascii="Times" w:hAnsi="Times"/>
          <w:b/>
          <w:bCs/>
          <w:sz w:val="24"/>
          <w:szCs w:val="24"/>
        </w:rPr>
        <w:t>)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; Represented by (Miki Domjan)</w:t>
      </w:r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AC Professional Development Program; Represented by (Katarina Danks)</w:t>
      </w:r>
    </w:p>
    <w:p w14:paraId="5538B6D1" w14:textId="17F6395B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; Represented by (</w:t>
      </w:r>
      <w:r w:rsidR="007F3813">
        <w:rPr>
          <w:rFonts w:ascii="Times" w:hAnsi="Times"/>
          <w:bCs/>
          <w:sz w:val="24"/>
          <w:szCs w:val="24"/>
        </w:rPr>
        <w:t>Mary Larkin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7777777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; Represented by (Katarina Danks)</w:t>
      </w:r>
    </w:p>
    <w:p w14:paraId="2BD63CD1" w14:textId="1F47B343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185939E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  <w:r w:rsidR="00972665">
        <w:rPr>
          <w:rFonts w:ascii="Times" w:hAnsi="Times"/>
          <w:bCs/>
          <w:sz w:val="24"/>
          <w:szCs w:val="24"/>
        </w:rPr>
        <w:t xml:space="preserve"> reported by Amy Craig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; Represented by (Jennifer Denike)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; Represented by (Myles Kittleson)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; Represented by (Katarina Danks)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07DEDA23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Intercollegiate Athletic;</w:t>
      </w:r>
      <w:bookmarkStart w:id="1" w:name="_GoBack"/>
      <w:bookmarkEnd w:id="1"/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; Represented by (Georgia Willis)</w:t>
      </w:r>
    </w:p>
    <w:p w14:paraId="71B69F59" w14:textId="3FFC449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ick Leave Pool; Represented by (Jennifer Denike</w:t>
      </w:r>
      <w:r w:rsidR="00BA0093">
        <w:rPr>
          <w:rFonts w:ascii="Times" w:hAnsi="Times"/>
          <w:bCs/>
          <w:sz w:val="24"/>
          <w:szCs w:val="24"/>
        </w:rPr>
        <w:t xml:space="preserve">) 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; Represented by (Myles Kittleson)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283067BC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 Friday, July 16 via Teams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F2995-E557-41BC-AB0F-C6D673BCC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06-07T16:08:00Z</dcterms:created>
  <dcterms:modified xsi:type="dcterms:W3CDTF">2021-06-07T16:08:00Z</dcterms:modified>
</cp:coreProperties>
</file>